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รู้หลักแล้วนักเรียนก็ต้องอ่าน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4 ข้อ อ่าน อ่านอะไรลูก ไปดูกันนะครับ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ฃคืออะไรนะครับ ใจความสำคัญ คือ การทำให้สุขภาพแข็งแรง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฿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อ่านไปพร้อม ๆ กับคุณครูเลยนะคะ การอดนอนอย่างหนึ่ง อาจส่งผลให้เกิดสิวได้เพราะความเครียดส่งผลต่อระบบต่าง ๆ ขิองร่างกายมีการเปลี่ยนแปลงระดับฮอร์โมน ซึ่งส่งผลให้เกิดการเห่อของสิวได้ สังเกตได้ว่าเด็ฏวัยรุ่นหลายคนพอใกล้สอบจะมีสิวเห่อขึ้น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ขอยอมตาย ถ้าต้องยอมเสียความสัตย์ หรือเสียความจริงความบริสุทธิ์จริว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ลแก่นักเรีย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เลขที่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เมื่อสุกงอม ลงท้าย อย่าปรารมณ์เลขที่ 6 ค่ะ เลขที่ 15,33 และ 42 ค่ะ</w:t>
      </w:r>
    </w:p>
    <w:p>
      <w:pPr>
        <w:pStyle w:val="BodyText"/>
      </w:pPr>
      <w:r>
        <w:t xml:space="preserve">(คุณครูปรเมษฐ) ต่อไป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25, 34 และ 43 ค่ะ</w:t>
      </w:r>
    </w:p>
    <w:p>
      <w:pPr>
        <w:pStyle w:val="BodyText"/>
      </w:pPr>
      <w:r>
        <w:t xml:space="preserve">(คุณครูปรเมษฐ)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17 เลขที่ 26, 35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เลขที่ 18, 27, 36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ปรึกษากันได้ เลขที่ที่ทำด้วยกันนี่ ลงมือทำ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ุกคนกลับมาพบกันอีกครั้งหนึ่งนะครับเชื่อว่าจับใจความกันอย่าสนุกนานกันเลยทีเดียวต้องรู้แล้วว่าบทของตนเองนั้นใจความสำคัญคืออะไร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จับใจความว่าอย่างไรครับคุณ38 ใจความสำคัญว่าอย่างนี้นะครับ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ก็คือพ่อแม่ที่มีลูกประพฤติดีนะคะ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้๖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หากเขาว่านี่ เขาอาจจะกล่าวไปถึงวงศ์ตระก฿ลก็ได้ซึ่งมันก่อให้เกิดความเสื่อมเสียนะคะ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 ใช้อย่างไรเอ่ย การรนำไปใช้นะคะ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้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และไม่พูดประจบประแจงผู้อื่นค่ะ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สั้น ๆ ง่าย ๆ นะครับ การอ่านจับใจความได้ดีนี่ มันมีประโยชน์กับผู้อ่านอย่างไร เด็ก ๆตอบ ให้เวลาคิดเรียบร้อยแล้วครับ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นาโน</dc:title>
  <dc:creator/>
  <cp:keywords/>
  <dcterms:created xsi:type="dcterms:W3CDTF">2022-04-28T05:20:36Z</dcterms:created>
  <dcterms:modified xsi:type="dcterms:W3CDTF">2022-04-28T05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